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Supplemental Table 1: SFC Antibod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ker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lternate</w:t>
            </w:r>
            \line 
            <w:r>
              <w:rPr>
                <w:rFonts w:ascii="Calibri" w:hAnsi="Calibri"/>
                <w:sz w:val="20"/>
              </w:rPr>
              <w:t xml:space="preserve">nam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on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sotyp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luorophor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nufacturer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talog</w:t>
            </w:r>
            \line 
            <w:r>
              <w:rPr>
                <w:rFonts w:ascii="Calibri" w:hAnsi="Calibri"/>
                <w:sz w:val="20"/>
              </w:rPr>
              <w:t xml:space="preserve">number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mperatur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ocation</w:t>
            </w:r>
            {\super 
            <w:r>
              <w:rPr>
                <w:rFonts w:ascii="Calibri" w:hAnsi="Calibri"/>
                <w:sz w:val="20"/>
              </w:rPr>
              <w:t xml:space="preserve">†</w:t>
            </w:r>
            }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6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K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V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5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8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PA-T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V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N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V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8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, 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CR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V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V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0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, 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XC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C6/CXC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V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1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K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V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, 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L-7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019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5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cific B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J25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cific B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P-3G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45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b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H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, 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CR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043H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, 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-T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4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F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6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racellul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CR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A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3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K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ark Blue 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, 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CD1d PBS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tra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exa Fluor 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H Tetramer 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24Ja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B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TC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2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KG2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D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, 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5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P-Cy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racellul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L-2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-A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C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N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b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Dazzle 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racellul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1.3.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Vio 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ltenyi Biot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-117-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, 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cyR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G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MR1 5-OP-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tra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exa Fluor 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H Tetramer 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C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exa Fluor 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07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4A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-R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5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-Fire 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-Fire 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exa Fluor 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K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exa Fluor 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† IC = Additionally added to intracellular mix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t Updated: May 08, 202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8T20:17:25Z</dcterms:created>
  <dcterms:modified xsi:type="dcterms:W3CDTF">2025-05-08T20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